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6A72" w14:textId="77777777" w:rsidR="00D64D6A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7E54B011" wp14:editId="11F36C1F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A77FF" w14:textId="77777777" w:rsidR="00D64D6A" w:rsidRPr="00AD430D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YAŞAR ÜNİVERSİTESİ</w:t>
      </w:r>
    </w:p>
    <w:p w14:paraId="1CDA50A6" w14:textId="77777777" w:rsidR="00D64D6A" w:rsidRPr="00AD430D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LİSANSÜSTÜ EĞİTİM ENSTİTÜSÜ</w:t>
      </w:r>
    </w:p>
    <w:p w14:paraId="13D7A568" w14:textId="73BA0D98" w:rsidR="00E77B26" w:rsidRPr="00E77B26" w:rsidRDefault="00E77B26" w:rsidP="00E77B26">
      <w:pPr>
        <w:jc w:val="center"/>
        <w:rPr>
          <w:rFonts w:ascii="Trebuchet MS" w:hAnsi="Trebuchet MS"/>
          <w:b/>
          <w:noProof/>
          <w:sz w:val="22"/>
          <w:szCs w:val="22"/>
        </w:rPr>
      </w:pPr>
    </w:p>
    <w:p w14:paraId="561DDE2E" w14:textId="77777777" w:rsidR="00FE4E41" w:rsidRPr="00497EE5" w:rsidRDefault="00FE4E41" w:rsidP="00E77B26">
      <w:pPr>
        <w:jc w:val="center"/>
        <w:rPr>
          <w:rFonts w:ascii="Trebuchet MS" w:hAnsi="Trebuchet MS"/>
          <w:b/>
          <w:sz w:val="10"/>
          <w:szCs w:val="22"/>
        </w:rPr>
      </w:pPr>
    </w:p>
    <w:p w14:paraId="5FB9C41C" w14:textId="073892BE" w:rsidR="00565B26" w:rsidRPr="002944EF" w:rsidRDefault="00565B26" w:rsidP="00E77B26">
      <w:pPr>
        <w:jc w:val="center"/>
        <w:rPr>
          <w:rFonts w:ascii="Trebuchet MS" w:hAnsi="Trebuchet MS"/>
          <w:b/>
          <w:szCs w:val="22"/>
        </w:rPr>
      </w:pPr>
      <w:r w:rsidRPr="00D64D6A">
        <w:rPr>
          <w:rFonts w:ascii="Trebuchet MS" w:hAnsi="Trebuchet MS"/>
          <w:b/>
          <w:noProof/>
          <w:sz w:val="22"/>
          <w:szCs w:val="22"/>
        </w:rPr>
        <w:t>YÜKSEK LİSANS TEZİ JÜRİ BİREYSEL DEĞERLENDİRME FORMU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2689"/>
        <w:gridCol w:w="4957"/>
        <w:gridCol w:w="571"/>
        <w:gridCol w:w="1013"/>
        <w:gridCol w:w="1668"/>
        <w:gridCol w:w="7"/>
      </w:tblGrid>
      <w:tr w:rsidR="00D866BD" w:rsidRPr="00E77B26" w14:paraId="20FD3034" w14:textId="77777777" w:rsidTr="005763F3">
        <w:trPr>
          <w:trHeight w:val="288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05AEE112" w14:textId="69A6C13A" w:rsidR="00D866BD" w:rsidRPr="00E77B26" w:rsidRDefault="00D866BD" w:rsidP="002944EF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color w:val="000000"/>
                <w:sz w:val="22"/>
                <w:szCs w:val="22"/>
              </w:rPr>
              <w:t>ÖĞRENCİNİN</w:t>
            </w:r>
          </w:p>
        </w:tc>
      </w:tr>
      <w:tr w:rsidR="00211406" w:rsidRPr="00E77B26" w14:paraId="0F3D2E5E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2C2F0B5D" w14:textId="77777777" w:rsidR="00211406" w:rsidRPr="00E77B26" w:rsidRDefault="00211406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Adı Soyadı</w:t>
            </w:r>
          </w:p>
        </w:tc>
        <w:tc>
          <w:tcPr>
            <w:tcW w:w="8216" w:type="dxa"/>
            <w:gridSpan w:val="5"/>
            <w:vAlign w:val="center"/>
          </w:tcPr>
          <w:p w14:paraId="23D3CBC6" w14:textId="12531860" w:rsidR="00211406" w:rsidRPr="00E77B26" w:rsidRDefault="00211406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507E57" w:rsidRPr="00E77B26" w14:paraId="1056CED3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392891E8" w14:textId="77777777" w:rsidR="00507E57" w:rsidRPr="00E77B26" w:rsidRDefault="00C7044E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216" w:type="dxa"/>
            <w:gridSpan w:val="5"/>
            <w:vAlign w:val="center"/>
          </w:tcPr>
          <w:p w14:paraId="64724F3D" w14:textId="18DAC450" w:rsidR="00507E57" w:rsidRPr="00E77B26" w:rsidRDefault="00507E57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9C0507" w:rsidRPr="00E77B26" w14:paraId="3A02FFF3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5877AA64" w14:textId="4EEE2A2B" w:rsidR="009C0507" w:rsidRPr="00FB728E" w:rsidRDefault="009C0507" w:rsidP="005763F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ORCID</w:t>
            </w:r>
            <w:r w:rsidR="00FB728E">
              <w:rPr>
                <w:rFonts w:ascii="Trebuchet MS" w:hAnsi="Trebuchet MS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8216" w:type="dxa"/>
            <w:gridSpan w:val="5"/>
            <w:vAlign w:val="center"/>
          </w:tcPr>
          <w:p w14:paraId="01D09579" w14:textId="1BA9F5B3" w:rsidR="009C0507" w:rsidRPr="00E77B26" w:rsidRDefault="009C0507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507E57" w:rsidRPr="00E77B26" w14:paraId="06A95EED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4663846E" w14:textId="77777777" w:rsidR="00507E57" w:rsidRPr="00E77B26" w:rsidRDefault="00507E57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Programı</w:t>
            </w:r>
          </w:p>
        </w:tc>
        <w:tc>
          <w:tcPr>
            <w:tcW w:w="8216" w:type="dxa"/>
            <w:gridSpan w:val="5"/>
            <w:vAlign w:val="center"/>
          </w:tcPr>
          <w:p w14:paraId="72DC40A8" w14:textId="55E59830" w:rsidR="00507E57" w:rsidRPr="00E77B26" w:rsidRDefault="00507E57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507E57" w:rsidRPr="00E77B26" w14:paraId="3757670B" w14:textId="77777777" w:rsidTr="00497EE5">
        <w:trPr>
          <w:trHeight w:val="493"/>
        </w:trPr>
        <w:tc>
          <w:tcPr>
            <w:tcW w:w="2689" w:type="dxa"/>
            <w:vAlign w:val="center"/>
          </w:tcPr>
          <w:p w14:paraId="2AAB612C" w14:textId="77777777" w:rsidR="00507E57" w:rsidRPr="00E77B26" w:rsidRDefault="00507E57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 xml:space="preserve">Tez </w:t>
            </w:r>
            <w:r w:rsidR="00D866BD" w:rsidRPr="00E77B26">
              <w:rPr>
                <w:rFonts w:ascii="Trebuchet MS" w:hAnsi="Trebuchet MS"/>
                <w:sz w:val="22"/>
                <w:szCs w:val="22"/>
              </w:rPr>
              <w:t>Başlığı</w:t>
            </w:r>
          </w:p>
        </w:tc>
        <w:tc>
          <w:tcPr>
            <w:tcW w:w="8216" w:type="dxa"/>
            <w:gridSpan w:val="5"/>
            <w:vAlign w:val="center"/>
          </w:tcPr>
          <w:p w14:paraId="0BBB9BDF" w14:textId="77777777" w:rsidR="00507E57" w:rsidRPr="005763F3" w:rsidRDefault="00507E57" w:rsidP="005763F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497EE5" w:rsidRPr="00E77B26" w14:paraId="1BE023A1" w14:textId="77777777" w:rsidTr="00497EE5">
        <w:trPr>
          <w:trHeight w:val="543"/>
        </w:trPr>
        <w:tc>
          <w:tcPr>
            <w:tcW w:w="2689" w:type="dxa"/>
            <w:vAlign w:val="center"/>
          </w:tcPr>
          <w:p w14:paraId="38C74FE3" w14:textId="35F561B7" w:rsidR="00497EE5" w:rsidRPr="00744977" w:rsidRDefault="00497EE5" w:rsidP="005763F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  <w:r w:rsidR="00744977">
              <w:rPr>
                <w:rFonts w:ascii="Trebuchet MS" w:hAnsi="Trebuchet MS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216" w:type="dxa"/>
            <w:gridSpan w:val="5"/>
            <w:vAlign w:val="center"/>
          </w:tcPr>
          <w:p w14:paraId="515097E6" w14:textId="77777777" w:rsidR="00497EE5" w:rsidRPr="005763F3" w:rsidRDefault="00497EE5" w:rsidP="005763F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C45FC4" w:rsidRPr="00E77B26" w14:paraId="67D9A32A" w14:textId="77777777" w:rsidTr="00D866BD">
        <w:trPr>
          <w:trHeight w:val="259"/>
        </w:trPr>
        <w:tc>
          <w:tcPr>
            <w:tcW w:w="10905" w:type="dxa"/>
            <w:gridSpan w:val="6"/>
          </w:tcPr>
          <w:p w14:paraId="36D0159B" w14:textId="640C40BA" w:rsidR="00457A03" w:rsidRPr="00E77B26" w:rsidRDefault="00D866BD" w:rsidP="005763F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li yüksek lisans programının amacı, öğrencinin bilimsel araştırma yöntemlerini kullanarak bilgiye erişme, bilgiyi derleme, yorumlama ve değerlendirme yeteneğini kazanmasını sağlamaktır.</w:t>
            </w:r>
            <w:r w:rsidR="00ED1A6D" w:rsidRPr="00E77B2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D866BD" w:rsidRPr="00E77B26" w14:paraId="1DD78FF4" w14:textId="77777777" w:rsidTr="002944EF">
        <w:trPr>
          <w:trHeight w:val="259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23556384" w14:textId="77777777" w:rsidR="00D866BD" w:rsidRPr="00E77B26" w:rsidRDefault="00000A7A" w:rsidP="002944EF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 xml:space="preserve">TEZ </w:t>
            </w:r>
            <w:r w:rsidR="00D866BD" w:rsidRPr="00E77B26">
              <w:rPr>
                <w:rFonts w:ascii="Trebuchet MS" w:hAnsi="Trebuchet MS"/>
                <w:b/>
                <w:sz w:val="22"/>
                <w:szCs w:val="22"/>
              </w:rPr>
              <w:t>DEĞERLENDİRME ÖLÇÜTLERİ</w:t>
            </w:r>
          </w:p>
        </w:tc>
      </w:tr>
      <w:tr w:rsidR="00D01D43" w:rsidRPr="00E77B26" w14:paraId="349153C2" w14:textId="77777777" w:rsidTr="002944EF">
        <w:trPr>
          <w:trHeight w:val="360"/>
        </w:trPr>
        <w:tc>
          <w:tcPr>
            <w:tcW w:w="7646" w:type="dxa"/>
            <w:gridSpan w:val="2"/>
          </w:tcPr>
          <w:p w14:paraId="71BA44AD" w14:textId="77777777" w:rsidR="00D01D43" w:rsidRPr="00E77B26" w:rsidRDefault="00D01D43" w:rsidP="00E77B26">
            <w:pPr>
              <w:spacing w:line="276" w:lineRule="auto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1584" w:type="dxa"/>
            <w:gridSpan w:val="2"/>
            <w:vAlign w:val="center"/>
          </w:tcPr>
          <w:p w14:paraId="11E9942A" w14:textId="77777777" w:rsidR="00D01D43" w:rsidRPr="00E77B26" w:rsidRDefault="00D01D43" w:rsidP="002944EF">
            <w:pPr>
              <w:spacing w:line="276" w:lineRule="auto"/>
              <w:ind w:left="5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>YETERLİ</w:t>
            </w:r>
          </w:p>
        </w:tc>
        <w:tc>
          <w:tcPr>
            <w:tcW w:w="1675" w:type="dxa"/>
            <w:gridSpan w:val="2"/>
            <w:vAlign w:val="center"/>
          </w:tcPr>
          <w:p w14:paraId="48E5D7B7" w14:textId="77777777" w:rsidR="00D01D43" w:rsidRPr="00E77B26" w:rsidRDefault="00D01D43" w:rsidP="002944EF">
            <w:pPr>
              <w:spacing w:line="276" w:lineRule="auto"/>
              <w:ind w:left="70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>YETERSİZ</w:t>
            </w:r>
          </w:p>
        </w:tc>
      </w:tr>
      <w:tr w:rsidR="00D01D43" w:rsidRPr="00E77B26" w14:paraId="5CB47ADA" w14:textId="77777777" w:rsidTr="00FB458C">
        <w:trPr>
          <w:trHeight w:val="345"/>
        </w:trPr>
        <w:tc>
          <w:tcPr>
            <w:tcW w:w="7646" w:type="dxa"/>
            <w:gridSpan w:val="2"/>
            <w:vAlign w:val="center"/>
          </w:tcPr>
          <w:p w14:paraId="46470FDE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Öğrencinin bilimsel araştırma yöntemlerini kullanarak bilgiye erişme ve bilgiyi derleme yeteneği</w:t>
            </w:r>
          </w:p>
        </w:tc>
        <w:tc>
          <w:tcPr>
            <w:tcW w:w="1584" w:type="dxa"/>
            <w:gridSpan w:val="2"/>
            <w:vAlign w:val="center"/>
          </w:tcPr>
          <w:p w14:paraId="2F38A20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2AAD7D81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3169AF97" w14:textId="77777777" w:rsidTr="00FB458C">
        <w:trPr>
          <w:trHeight w:val="330"/>
        </w:trPr>
        <w:tc>
          <w:tcPr>
            <w:tcW w:w="7646" w:type="dxa"/>
            <w:gridSpan w:val="2"/>
            <w:vAlign w:val="center"/>
          </w:tcPr>
          <w:p w14:paraId="12D9F7DB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Öğrencinin bilimsel araştırma yöntemlerini kullanarak bilgiyi yorumlama ve değerlendirme yeteneği</w:t>
            </w:r>
          </w:p>
        </w:tc>
        <w:tc>
          <w:tcPr>
            <w:tcW w:w="1584" w:type="dxa"/>
            <w:gridSpan w:val="2"/>
            <w:vAlign w:val="center"/>
          </w:tcPr>
          <w:p w14:paraId="4F064D4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3FD0340D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017C7478" w14:textId="77777777" w:rsidTr="00FB458C">
        <w:trPr>
          <w:trHeight w:val="330"/>
        </w:trPr>
        <w:tc>
          <w:tcPr>
            <w:tcW w:w="7646" w:type="dxa"/>
            <w:gridSpan w:val="2"/>
            <w:vAlign w:val="center"/>
          </w:tcPr>
          <w:p w14:paraId="3E81F7AA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in getirdiğini düşündüğünüz yarar ve katkının özgünlüğü</w:t>
            </w:r>
          </w:p>
        </w:tc>
        <w:tc>
          <w:tcPr>
            <w:tcW w:w="1584" w:type="dxa"/>
            <w:gridSpan w:val="2"/>
            <w:vAlign w:val="center"/>
          </w:tcPr>
          <w:p w14:paraId="1B071D5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7AFE1BC6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4C26802B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1E8CC4B0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in tez yazım kurallarına uygunluğu</w:t>
            </w:r>
          </w:p>
        </w:tc>
        <w:tc>
          <w:tcPr>
            <w:tcW w:w="1584" w:type="dxa"/>
            <w:gridSpan w:val="2"/>
            <w:vAlign w:val="center"/>
          </w:tcPr>
          <w:p w14:paraId="1962440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69D93080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178C308F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7C0FD5B9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de literatürden yararlanma biçimi ve derecesi</w:t>
            </w:r>
          </w:p>
        </w:tc>
        <w:tc>
          <w:tcPr>
            <w:tcW w:w="1584" w:type="dxa"/>
            <w:gridSpan w:val="2"/>
            <w:vAlign w:val="center"/>
          </w:tcPr>
          <w:p w14:paraId="06870DD3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062A159F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7BCF1574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782F8F79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in atıf yapma ve kaynak gösterme etiğinin asgari koşullarına uygunluğu</w:t>
            </w:r>
          </w:p>
        </w:tc>
        <w:tc>
          <w:tcPr>
            <w:tcW w:w="1584" w:type="dxa"/>
            <w:gridSpan w:val="2"/>
            <w:vAlign w:val="center"/>
          </w:tcPr>
          <w:p w14:paraId="53A017A2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3FB7734D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5DE6983C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52770417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de Türkçe / İngilizce dil bilgisi kurallarının, deyim ve mesleki terminolojinin kullanımındaki yeterlilik</w:t>
            </w:r>
          </w:p>
        </w:tc>
        <w:tc>
          <w:tcPr>
            <w:tcW w:w="1584" w:type="dxa"/>
            <w:gridSpan w:val="2"/>
            <w:vAlign w:val="center"/>
          </w:tcPr>
          <w:p w14:paraId="3AE4D76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782927BE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2D600DFE" w14:textId="77777777" w:rsidTr="00D64D6A">
        <w:trPr>
          <w:trHeight w:val="189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253F3EFA" w14:textId="77777777" w:rsidR="00D64D6A" w:rsidRPr="00FB728E" w:rsidRDefault="00D64D6A" w:rsidP="00D64D6A">
            <w:pPr>
              <w:spacing w:line="276" w:lineRule="auto"/>
              <w:rPr>
                <w:rFonts w:ascii="Trebuchet MS" w:hAnsi="Trebuchet MS"/>
                <w:sz w:val="20"/>
                <w:szCs w:val="18"/>
              </w:rPr>
            </w:pPr>
            <w:r w:rsidRPr="00FB728E">
              <w:rPr>
                <w:rFonts w:ascii="Trebuchet MS" w:hAnsi="Trebuchet MS"/>
                <w:sz w:val="20"/>
                <w:szCs w:val="18"/>
              </w:rPr>
              <w:t xml:space="preserve">Serbest Değerlendirme Alanı </w:t>
            </w:r>
          </w:p>
          <w:p w14:paraId="31B2A491" w14:textId="065FC2A8" w:rsidR="00D64D6A" w:rsidRPr="00FB728E" w:rsidRDefault="00D64D6A" w:rsidP="00D64D6A">
            <w:pPr>
              <w:spacing w:line="276" w:lineRule="auto"/>
              <w:rPr>
                <w:rFonts w:ascii="Trebuchet MS" w:hAnsi="Trebuchet MS"/>
                <w:sz w:val="20"/>
                <w:szCs w:val="22"/>
              </w:rPr>
            </w:pPr>
            <w:r w:rsidRPr="00FB728E">
              <w:rPr>
                <w:rFonts w:ascii="Trebuchet MS" w:hAnsi="Trebuchet MS"/>
                <w:sz w:val="20"/>
                <w:szCs w:val="18"/>
              </w:rPr>
              <w:t>(Varsa Tez ile ilgili düzeltilmesini önerdiğiniz kısımlar hakkında yorumlarınızı bu alana yazabilirsiniz)</w:t>
            </w:r>
          </w:p>
        </w:tc>
      </w:tr>
      <w:tr w:rsidR="00D64D6A" w:rsidRPr="00E77B26" w14:paraId="4B2226B9" w14:textId="77777777" w:rsidTr="00F96437">
        <w:trPr>
          <w:trHeight w:val="189"/>
        </w:trPr>
        <w:tc>
          <w:tcPr>
            <w:tcW w:w="10905" w:type="dxa"/>
            <w:gridSpan w:val="6"/>
            <w:vAlign w:val="center"/>
          </w:tcPr>
          <w:p w14:paraId="0A356BC3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CFEE2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CC0E59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6A95FA86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24BAE0" w14:textId="0F3475C0" w:rsidR="00D64D6A" w:rsidRPr="00E77B26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D64D6A" w:rsidRPr="00E77B26" w14:paraId="147101C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shd w:val="clear" w:color="auto" w:fill="D9D9D9" w:themeFill="background1" w:themeFillShade="D9"/>
            <w:vAlign w:val="center"/>
          </w:tcPr>
          <w:p w14:paraId="726B2B82" w14:textId="3FA1332B" w:rsidR="00D64D6A" w:rsidRPr="00FB728E" w:rsidRDefault="00D64D6A" w:rsidP="00D64D6A">
            <w:pPr>
              <w:jc w:val="center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>ESER DEĞERLENDİRME ÖLÇÜTLERİ</w:t>
            </w:r>
            <w:r w:rsidR="00FB728E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744977"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>3</w:t>
            </w:r>
          </w:p>
        </w:tc>
      </w:tr>
      <w:tr w:rsidR="00D64D6A" w:rsidRPr="00E77B26" w14:paraId="292C70D2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4E5E0A55" w14:textId="1CFC4054" w:rsidR="00D64D6A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t xml:space="preserve">Makalenin künyesi: </w:t>
            </w:r>
          </w:p>
          <w:p w14:paraId="143C98AE" w14:textId="77777777" w:rsidR="00D64D6A" w:rsidRPr="002944EF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  <w:p w14:paraId="08BF2CF5" w14:textId="448BAD78" w:rsidR="00D64D6A" w:rsidRPr="00FE4E41" w:rsidRDefault="00D64D6A" w:rsidP="00D64D6A">
            <w:pPr>
              <w:tabs>
                <w:tab w:val="left" w:pos="1991"/>
              </w:tabs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D64D6A" w:rsidRPr="00E77B26" w14:paraId="4013E75C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28F0FC83" w14:textId="21F6F3BA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Makale yüksek lisans tezinden üretilmiştir: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>
              <w:rPr>
                <w:rFonts w:ascii="Trebuchet MS" w:hAnsi="Trebuchet MS"/>
                <w:sz w:val="22"/>
                <w:szCs w:val="22"/>
              </w:rPr>
              <w:t xml:space="preserve">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42638F0A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5767B6F7" w14:textId="77777777" w:rsidR="00D64D6A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Derginin tarandığı indeks: ULAKBIM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SCOPUS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SSCI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SCI-</w:t>
            </w:r>
            <w:proofErr w:type="spellStart"/>
            <w:r w:rsidRPr="00FE4E41">
              <w:rPr>
                <w:rFonts w:ascii="Trebuchet MS" w:hAnsi="Trebuchet MS"/>
                <w:sz w:val="22"/>
                <w:szCs w:val="22"/>
              </w:rPr>
              <w:t>Exp</w:t>
            </w:r>
            <w:proofErr w:type="spellEnd"/>
            <w:r w:rsidRPr="00FE4E41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A&amp;HCI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</w:t>
            </w:r>
          </w:p>
          <w:p w14:paraId="569F8FFC" w14:textId="0FAF694F" w:rsidR="00D64D6A" w:rsidRPr="00FE4E41" w:rsidRDefault="00D64D6A" w:rsidP="00D64D6A">
            <w:pPr>
              <w:tabs>
                <w:tab w:val="left" w:pos="1991"/>
                <w:tab w:val="center" w:pos="5341"/>
              </w:tabs>
              <w:ind w:firstLine="2587"/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Diğer Alan İndeksleri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5F838F92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007339F8" w14:textId="71556E03" w:rsidR="00D64D6A" w:rsidRPr="00FE4E41" w:rsidRDefault="00D64D6A" w:rsidP="00D64D6A">
            <w:pPr>
              <w:tabs>
                <w:tab w:val="left" w:pos="1991"/>
                <w:tab w:val="center" w:pos="4845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Makale editöryel ret almayarak hakem sürecine girmiştir.  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15874132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11DAE4C6" w14:textId="4E798DF0" w:rsidR="00D64D6A" w:rsidRPr="00FE4E41" w:rsidRDefault="00AA5350" w:rsidP="00AA5350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YU adresi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t xml:space="preserve"> verilmiştir.                                                      Evet </w:t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7145EB57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170F49A7" w14:textId="1997AF8C" w:rsidR="00D64D6A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t>Ulusal/Uluslararası kitap/kitap bölümü künyesi:</w:t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  <w:p w14:paraId="6B364B86" w14:textId="77777777" w:rsidR="00D64D6A" w:rsidRPr="002944EF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  <w:p w14:paraId="5527C1E2" w14:textId="0302A20C" w:rsidR="00D64D6A" w:rsidRPr="002944EF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D64D6A" w:rsidRPr="00E77B26" w14:paraId="34EB587B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22626C8E" w14:textId="77777777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Kitap/Kitap bölümü yüksek lisans tezinden üretilmiştir:     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0DC613AD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43AE38CE" w14:textId="6E202A8D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Kitap/kitap bölümü editör tarafından değerlendirme sürecine alınmıştır.  Evet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>
              <w:rPr>
                <w:rFonts w:ascii="Trebuchet MS" w:hAnsi="Trebuchet MS"/>
                <w:sz w:val="22"/>
                <w:szCs w:val="22"/>
              </w:rPr>
              <w:t xml:space="preserve">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7F8C21F0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3323CD6A" w14:textId="491357CF" w:rsidR="00D64D6A" w:rsidRPr="00FE4E41" w:rsidRDefault="00D64D6A" w:rsidP="00AA5350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>YU adresi</w:t>
            </w:r>
            <w:r w:rsidR="00AA5350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verilmiştir.                                                    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36963F1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02ED895A" w14:textId="7D306A7F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Bildirinin künyesi: </w:t>
            </w:r>
          </w:p>
          <w:p w14:paraId="4BB27DFA" w14:textId="77777777" w:rsidR="00D64D6A" w:rsidRDefault="00D64D6A" w:rsidP="00D64D6A">
            <w:pPr>
              <w:tabs>
                <w:tab w:val="left" w:pos="1991"/>
                <w:tab w:val="center" w:pos="5341"/>
              </w:tabs>
              <w:ind w:left="2010" w:hanging="2010"/>
              <w:rPr>
                <w:rFonts w:ascii="Trebuchet MS" w:hAnsi="Trebuchet MS"/>
                <w:b/>
                <w:sz w:val="22"/>
                <w:szCs w:val="22"/>
              </w:rPr>
            </w:pPr>
          </w:p>
          <w:p w14:paraId="6DBAE954" w14:textId="16B8D43A" w:rsidR="00D64D6A" w:rsidRPr="00FE4E41" w:rsidRDefault="00D64D6A" w:rsidP="00D64D6A">
            <w:pPr>
              <w:tabs>
                <w:tab w:val="left" w:pos="1991"/>
                <w:tab w:val="center" w:pos="5341"/>
              </w:tabs>
              <w:ind w:left="2010" w:hanging="201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D64D6A" w:rsidRPr="00E77B26" w14:paraId="27FE3D9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3CFF44C6" w14:textId="3A59D009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>Bildiri yüksek lisans tezinden üretilm</w:t>
            </w:r>
            <w:r>
              <w:rPr>
                <w:rFonts w:ascii="Trebuchet MS" w:hAnsi="Trebuchet MS"/>
                <w:sz w:val="22"/>
                <w:szCs w:val="22"/>
              </w:rPr>
              <w:t xml:space="preserve">iştir: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581871F9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5F8DA5A4" w14:textId="57D90239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lastRenderedPageBreak/>
              <w:t xml:space="preserve">Bildiri Web of Science tarafından taranan konferans veya sempozyum kitaplarında yayımlanmak üzere kabul edilmiştir.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4AFA77D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vAlign w:val="center"/>
          </w:tcPr>
          <w:p w14:paraId="79303F54" w14:textId="2933F0B4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YU </w:t>
            </w:r>
            <w:r w:rsidR="00FB728E">
              <w:rPr>
                <w:rFonts w:ascii="Trebuchet MS" w:hAnsi="Trebuchet MS"/>
                <w:sz w:val="22"/>
                <w:szCs w:val="22"/>
              </w:rPr>
              <w:t>adresi</w:t>
            </w:r>
            <w:r w:rsidR="00744977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verilmiştir.           </w:t>
            </w:r>
            <w:bookmarkStart w:id="0" w:name="_GoBack"/>
            <w:bookmarkEnd w:id="0"/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</w:t>
            </w:r>
            <w:r w:rsidR="00FB728E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754AA358" w14:textId="77777777" w:rsidTr="008A67FF">
        <w:trPr>
          <w:gridAfter w:val="1"/>
          <w:wAfter w:w="7" w:type="dxa"/>
          <w:trHeight w:val="277"/>
        </w:trPr>
        <w:tc>
          <w:tcPr>
            <w:tcW w:w="10898" w:type="dxa"/>
            <w:gridSpan w:val="5"/>
            <w:shd w:val="clear" w:color="auto" w:fill="D9D9D9" w:themeFill="background1" w:themeFillShade="D9"/>
            <w:vAlign w:val="center"/>
          </w:tcPr>
          <w:p w14:paraId="3CD93ECA" w14:textId="77777777" w:rsidR="00D64D6A" w:rsidRPr="00FE4E41" w:rsidRDefault="00D64D6A" w:rsidP="00D64D6A">
            <w:pPr>
              <w:tabs>
                <w:tab w:val="left" w:pos="1991"/>
                <w:tab w:val="center" w:pos="5341"/>
              </w:tabs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t>KARAR</w:t>
            </w:r>
          </w:p>
        </w:tc>
      </w:tr>
      <w:tr w:rsidR="009A6B3D" w:rsidRPr="00E77B26" w14:paraId="594FCD39" w14:textId="77777777" w:rsidTr="009A6B3D">
        <w:trPr>
          <w:gridAfter w:val="1"/>
          <w:wAfter w:w="7" w:type="dxa"/>
          <w:trHeight w:val="649"/>
        </w:trPr>
        <w:tc>
          <w:tcPr>
            <w:tcW w:w="8217" w:type="dxa"/>
            <w:gridSpan w:val="3"/>
            <w:vAlign w:val="center"/>
          </w:tcPr>
          <w:p w14:paraId="21F849E2" w14:textId="77777777" w:rsidR="009A6B3D" w:rsidRPr="00FE4E41" w:rsidRDefault="009A6B3D" w:rsidP="009A6B3D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14:paraId="4D372FAE" w14:textId="77777777" w:rsidR="009A6B3D" w:rsidRPr="00FE4E41" w:rsidRDefault="009A6B3D" w:rsidP="009A6B3D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</w:t>
            </w:r>
          </w:p>
          <w:p w14:paraId="6FE2825F" w14:textId="592CF21D" w:rsidR="009A6B3D" w:rsidRPr="00FE4E41" w:rsidRDefault="009A6B3D" w:rsidP="009A6B3D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Düzeltme (I)          </w:t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Ret (U)            </w:t>
            </w:r>
          </w:p>
        </w:tc>
        <w:tc>
          <w:tcPr>
            <w:tcW w:w="2681" w:type="dxa"/>
            <w:gridSpan w:val="2"/>
          </w:tcPr>
          <w:p w14:paraId="7504EEF3" w14:textId="34D56BB1" w:rsidR="009A6B3D" w:rsidRPr="00FE4E41" w:rsidRDefault="009A6B3D" w:rsidP="009A6B3D">
            <w:pPr>
              <w:rPr>
                <w:rFonts w:ascii="Trebuchet MS" w:hAnsi="Trebuchet MS"/>
                <w:sz w:val="22"/>
                <w:szCs w:val="22"/>
              </w:rPr>
            </w:pPr>
            <w:r w:rsidRPr="009A6B3D">
              <w:rPr>
                <w:rFonts w:ascii="Trebuchet MS" w:hAnsi="Trebuchet MS"/>
                <w:sz w:val="20"/>
                <w:szCs w:val="22"/>
              </w:rPr>
              <w:t>Tarih ve İmza</w:t>
            </w:r>
          </w:p>
        </w:tc>
      </w:tr>
    </w:tbl>
    <w:p w14:paraId="0BBECC54" w14:textId="77777777" w:rsidR="00FB728E" w:rsidRDefault="00FB728E" w:rsidP="00FE4E41">
      <w:pPr>
        <w:jc w:val="both"/>
        <w:rPr>
          <w:rFonts w:ascii="Trebuchet MS" w:hAnsi="Trebuchet MS"/>
          <w:i/>
          <w:sz w:val="18"/>
          <w:szCs w:val="18"/>
          <w:vertAlign w:val="superscript"/>
        </w:rPr>
      </w:pPr>
    </w:p>
    <w:p w14:paraId="3764D7FA" w14:textId="21B26700" w:rsidR="009C0507" w:rsidRDefault="00FB728E" w:rsidP="00FE4E41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1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 </w:t>
      </w:r>
      <w:r w:rsidR="009C0507" w:rsidRPr="0030201B">
        <w:rPr>
          <w:rFonts w:ascii="Trebuchet MS" w:hAnsi="Trebuchet MS"/>
          <w:i/>
          <w:sz w:val="18"/>
          <w:szCs w:val="18"/>
          <w:lang w:val="en-US"/>
        </w:rPr>
        <w:t>ORCID (Open Researcher and Contributor ID)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: </w:t>
      </w:r>
      <w:hyperlink r:id="rId9" w:history="1">
        <w:r w:rsidR="009C0507" w:rsidRPr="0030201B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="009C0507" w:rsidRPr="0030201B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14:paraId="54262358" w14:textId="51AD3246" w:rsidR="00744977" w:rsidRPr="0030201B" w:rsidRDefault="00744977" w:rsidP="00744977">
      <w:pPr>
        <w:rPr>
          <w:rFonts w:ascii="Trebuchet MS" w:hAnsi="Trebuchet MS"/>
          <w:i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Tez adı değişikliği var ise doldurulmalı aksi halde boş bırakılmalıdır.</w:t>
      </w:r>
    </w:p>
    <w:p w14:paraId="0A956E32" w14:textId="3861AEB8" w:rsidR="007B3CFF" w:rsidRPr="0030201B" w:rsidRDefault="00744977" w:rsidP="00FE4E41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 Aday eser değerlendirme süreci için eserini, editör ve hakem raporlarını, kabul mektuplarını, eserin sürecini </w:t>
      </w:r>
      <w:r w:rsidR="008964CE" w:rsidRPr="0030201B">
        <w:rPr>
          <w:rFonts w:ascii="Trebuchet MS" w:hAnsi="Trebuchet MS"/>
          <w:i/>
          <w:sz w:val="18"/>
          <w:szCs w:val="18"/>
        </w:rPr>
        <w:t>çevrim içi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 olarak gösteren sayfanın ekran görüntüsünü jüri üyelerine iletmek </w:t>
      </w:r>
      <w:r w:rsidR="00E2706A" w:rsidRPr="0030201B">
        <w:rPr>
          <w:rFonts w:ascii="Trebuchet MS" w:hAnsi="Trebuchet MS"/>
          <w:i/>
          <w:sz w:val="18"/>
          <w:szCs w:val="18"/>
        </w:rPr>
        <w:t xml:space="preserve">ve ekte sunmak 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zorundadır. </w:t>
      </w:r>
    </w:p>
    <w:p w14:paraId="7C85FFBF" w14:textId="6F98D33A" w:rsidR="00FB728E" w:rsidRDefault="0088155E" w:rsidP="00497EE5">
      <w:pPr>
        <w:jc w:val="both"/>
        <w:rPr>
          <w:rFonts w:ascii="Trebuchet MS" w:hAnsi="Trebuchet MS"/>
          <w:i/>
          <w:sz w:val="18"/>
          <w:szCs w:val="18"/>
        </w:rPr>
      </w:pPr>
      <w:r w:rsidRPr="0030201B">
        <w:rPr>
          <w:rFonts w:ascii="Trebuchet MS" w:hAnsi="Trebuchet MS"/>
          <w:i/>
          <w:sz w:val="18"/>
          <w:szCs w:val="18"/>
        </w:rPr>
        <w:t>Yayın koşulu, 2019-2020 Güz Döneminde ve sonrasında programlara kayıtlı</w:t>
      </w:r>
      <w:r w:rsidR="00FE4E41" w:rsidRPr="0030201B">
        <w:rPr>
          <w:rFonts w:ascii="Trebuchet MS" w:hAnsi="Trebuchet MS"/>
          <w:i/>
          <w:sz w:val="18"/>
          <w:szCs w:val="18"/>
        </w:rPr>
        <w:t xml:space="preserve"> Fen B</w:t>
      </w:r>
      <w:r w:rsidR="009C0507" w:rsidRPr="0030201B">
        <w:rPr>
          <w:rFonts w:ascii="Trebuchet MS" w:hAnsi="Trebuchet MS"/>
          <w:i/>
          <w:sz w:val="18"/>
          <w:szCs w:val="18"/>
        </w:rPr>
        <w:t>ilimleri alanındaki</w:t>
      </w:r>
      <w:r w:rsidRPr="0030201B">
        <w:rPr>
          <w:rFonts w:ascii="Trebuchet MS" w:hAnsi="Trebuchet MS"/>
          <w:i/>
          <w:sz w:val="18"/>
          <w:szCs w:val="18"/>
        </w:rPr>
        <w:t xml:space="preserve"> öğrenciler için geçerlidir.</w:t>
      </w:r>
      <w:r w:rsidR="00FB728E">
        <w:rPr>
          <w:rFonts w:ascii="Trebuchet MS" w:hAnsi="Trebuchet MS"/>
          <w:i/>
          <w:sz w:val="18"/>
          <w:szCs w:val="18"/>
        </w:rPr>
        <w:t xml:space="preserve"> </w:t>
      </w:r>
      <w:hyperlink r:id="rId10" w:history="1">
        <w:r w:rsidR="00FB728E" w:rsidRPr="00714503">
          <w:rPr>
            <w:rStyle w:val="Hyperlink"/>
            <w:rFonts w:ascii="Trebuchet MS" w:hAnsi="Trebuchet MS"/>
            <w:i/>
            <w:sz w:val="18"/>
            <w:szCs w:val="18"/>
          </w:rPr>
          <w:t>https://lee.yasar.edu.tr/tez-savunma-sinavina-girebilmek-icin-aranan-yayin-kosullari/</w:t>
        </w:r>
      </w:hyperlink>
      <w:r w:rsidR="00FB728E">
        <w:rPr>
          <w:rFonts w:ascii="Trebuchet MS" w:hAnsi="Trebuchet MS"/>
          <w:i/>
          <w:sz w:val="18"/>
          <w:szCs w:val="18"/>
        </w:rPr>
        <w:t xml:space="preserve"> </w:t>
      </w:r>
    </w:p>
    <w:p w14:paraId="1B82A2C8" w14:textId="2C426E0B" w:rsidR="00457A03" w:rsidRPr="00E77B26" w:rsidRDefault="00744977" w:rsidP="00497EE5">
      <w:pPr>
        <w:jc w:val="both"/>
        <w:rPr>
          <w:rFonts w:ascii="Trebuchet MS" w:hAnsi="Trebuchet MS"/>
          <w:sz w:val="20"/>
          <w:szCs w:val="22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FB728E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9C0507" w:rsidRPr="0030201B">
        <w:rPr>
          <w:rFonts w:ascii="Trebuchet MS" w:hAnsi="Trebuchet MS"/>
          <w:i/>
          <w:sz w:val="18"/>
          <w:szCs w:val="18"/>
        </w:rPr>
        <w:t>Yayınlarda, 2020-2021 Güz döneminden itibaren kayıtlanan öğrenciler için Yaşar Üniversitesi Lisansüstü Eğitim Enstitüsü/</w:t>
      </w:r>
      <w:r w:rsidR="009C0507" w:rsidRPr="0030201B">
        <w:rPr>
          <w:rFonts w:ascii="Trebuchet MS" w:hAnsi="Trebuchet MS"/>
          <w:i/>
          <w:sz w:val="18"/>
          <w:szCs w:val="18"/>
          <w:lang w:val="en-US"/>
        </w:rPr>
        <w:t>Yasar University Graduate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 </w:t>
      </w:r>
      <w:r w:rsidR="00527B64" w:rsidRPr="0030201B">
        <w:rPr>
          <w:rFonts w:ascii="Trebuchet MS" w:hAnsi="Trebuchet MS"/>
          <w:i/>
          <w:sz w:val="18"/>
          <w:szCs w:val="18"/>
        </w:rPr>
        <w:t>School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 adres gösterilmelidir.</w:t>
      </w:r>
    </w:p>
    <w:sectPr w:rsidR="00457A03" w:rsidRPr="00E77B26" w:rsidSect="00E77B26">
      <w:headerReference w:type="default" r:id="rId11"/>
      <w:pgSz w:w="11906" w:h="16838"/>
      <w:pgMar w:top="142" w:right="424" w:bottom="0" w:left="567" w:header="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5AB203" w14:textId="77777777" w:rsidR="0032241E" w:rsidRDefault="0032241E" w:rsidP="0031586D">
      <w:r>
        <w:separator/>
      </w:r>
    </w:p>
  </w:endnote>
  <w:endnote w:type="continuationSeparator" w:id="0">
    <w:p w14:paraId="78E79CEB" w14:textId="77777777" w:rsidR="0032241E" w:rsidRDefault="0032241E" w:rsidP="00315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CA61C" w14:textId="77777777" w:rsidR="0032241E" w:rsidRDefault="0032241E" w:rsidP="0031586D">
      <w:r>
        <w:separator/>
      </w:r>
    </w:p>
  </w:footnote>
  <w:footnote w:type="continuationSeparator" w:id="0">
    <w:p w14:paraId="77B2E1F4" w14:textId="77777777" w:rsidR="0032241E" w:rsidRDefault="0032241E" w:rsidP="00315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573B6" w14:textId="77777777" w:rsidR="0031586D" w:rsidRDefault="0031586D" w:rsidP="00EA1D9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0.2pt;height:10.2pt" o:bullet="t">
        <v:imagedata r:id="rId1" o:title="mso13"/>
      </v:shape>
    </w:pict>
  </w:numPicBullet>
  <w:abstractNum w:abstractNumId="0" w15:restartNumberingAfterBreak="0">
    <w:nsid w:val="406F10B8"/>
    <w:multiLevelType w:val="hybridMultilevel"/>
    <w:tmpl w:val="378ED01A"/>
    <w:lvl w:ilvl="0" w:tplc="041F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11119"/>
    <w:multiLevelType w:val="hybridMultilevel"/>
    <w:tmpl w:val="3990D30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zQ2MTUwNzQ2tTRX0lEKTi0uzszPAykwrAUAUJ7qhiwAAAA="/>
  </w:docVars>
  <w:rsids>
    <w:rsidRoot w:val="007B3CFF"/>
    <w:rsid w:val="00000A7A"/>
    <w:rsid w:val="000056F1"/>
    <w:rsid w:val="00036ACF"/>
    <w:rsid w:val="000421A3"/>
    <w:rsid w:val="000659AC"/>
    <w:rsid w:val="000745CB"/>
    <w:rsid w:val="000A48FC"/>
    <w:rsid w:val="000D7B0C"/>
    <w:rsid w:val="000E27B5"/>
    <w:rsid w:val="001004A6"/>
    <w:rsid w:val="0015051D"/>
    <w:rsid w:val="00181E64"/>
    <w:rsid w:val="001A50F8"/>
    <w:rsid w:val="001A7729"/>
    <w:rsid w:val="001C0B3A"/>
    <w:rsid w:val="001C4341"/>
    <w:rsid w:val="001E54D8"/>
    <w:rsid w:val="001F6677"/>
    <w:rsid w:val="00201801"/>
    <w:rsid w:val="00211406"/>
    <w:rsid w:val="00241DEE"/>
    <w:rsid w:val="00243080"/>
    <w:rsid w:val="0026079E"/>
    <w:rsid w:val="00285046"/>
    <w:rsid w:val="002944EF"/>
    <w:rsid w:val="002D14BF"/>
    <w:rsid w:val="0030201B"/>
    <w:rsid w:val="0031586D"/>
    <w:rsid w:val="0032241E"/>
    <w:rsid w:val="003521FB"/>
    <w:rsid w:val="003B14DC"/>
    <w:rsid w:val="003C491E"/>
    <w:rsid w:val="003E6F80"/>
    <w:rsid w:val="004037DE"/>
    <w:rsid w:val="00404255"/>
    <w:rsid w:val="00404B85"/>
    <w:rsid w:val="00406ED0"/>
    <w:rsid w:val="00427239"/>
    <w:rsid w:val="00454BBA"/>
    <w:rsid w:val="00457A03"/>
    <w:rsid w:val="00486ADA"/>
    <w:rsid w:val="00497EE5"/>
    <w:rsid w:val="004D770B"/>
    <w:rsid w:val="004E092B"/>
    <w:rsid w:val="004E4ED6"/>
    <w:rsid w:val="00507E57"/>
    <w:rsid w:val="00520166"/>
    <w:rsid w:val="00521A35"/>
    <w:rsid w:val="00527B64"/>
    <w:rsid w:val="00540FCF"/>
    <w:rsid w:val="00565B26"/>
    <w:rsid w:val="005763F3"/>
    <w:rsid w:val="005E2259"/>
    <w:rsid w:val="00612C29"/>
    <w:rsid w:val="00621707"/>
    <w:rsid w:val="00691845"/>
    <w:rsid w:val="006930FA"/>
    <w:rsid w:val="006A6867"/>
    <w:rsid w:val="006A6C58"/>
    <w:rsid w:val="006C5ADE"/>
    <w:rsid w:val="006F5DE3"/>
    <w:rsid w:val="00722345"/>
    <w:rsid w:val="00744977"/>
    <w:rsid w:val="00774A54"/>
    <w:rsid w:val="00794360"/>
    <w:rsid w:val="007978B5"/>
    <w:rsid w:val="007B08D3"/>
    <w:rsid w:val="007B398D"/>
    <w:rsid w:val="007B3CFF"/>
    <w:rsid w:val="007B5301"/>
    <w:rsid w:val="00827F79"/>
    <w:rsid w:val="0088155E"/>
    <w:rsid w:val="008964CE"/>
    <w:rsid w:val="008A67FF"/>
    <w:rsid w:val="008A6F2C"/>
    <w:rsid w:val="008C1FBF"/>
    <w:rsid w:val="008C2872"/>
    <w:rsid w:val="0090374F"/>
    <w:rsid w:val="00911F87"/>
    <w:rsid w:val="00945333"/>
    <w:rsid w:val="00976976"/>
    <w:rsid w:val="009777F1"/>
    <w:rsid w:val="00980C66"/>
    <w:rsid w:val="00986A90"/>
    <w:rsid w:val="00991742"/>
    <w:rsid w:val="009A2AB7"/>
    <w:rsid w:val="009A6B3D"/>
    <w:rsid w:val="009B0FF8"/>
    <w:rsid w:val="009C0507"/>
    <w:rsid w:val="009C10F6"/>
    <w:rsid w:val="009C4F2E"/>
    <w:rsid w:val="009C517D"/>
    <w:rsid w:val="009E7685"/>
    <w:rsid w:val="009F68A4"/>
    <w:rsid w:val="00A2427D"/>
    <w:rsid w:val="00A345A5"/>
    <w:rsid w:val="00A5045E"/>
    <w:rsid w:val="00AA5350"/>
    <w:rsid w:val="00B021EA"/>
    <w:rsid w:val="00B461EC"/>
    <w:rsid w:val="00B5565D"/>
    <w:rsid w:val="00B56863"/>
    <w:rsid w:val="00B67B65"/>
    <w:rsid w:val="00B96344"/>
    <w:rsid w:val="00B96DBA"/>
    <w:rsid w:val="00BB01F2"/>
    <w:rsid w:val="00BC35BA"/>
    <w:rsid w:val="00BD0152"/>
    <w:rsid w:val="00C1666F"/>
    <w:rsid w:val="00C359D1"/>
    <w:rsid w:val="00C45FC4"/>
    <w:rsid w:val="00C6676F"/>
    <w:rsid w:val="00C7044E"/>
    <w:rsid w:val="00C71BEE"/>
    <w:rsid w:val="00C81016"/>
    <w:rsid w:val="00C903F3"/>
    <w:rsid w:val="00D01D43"/>
    <w:rsid w:val="00D53CCD"/>
    <w:rsid w:val="00D64D6A"/>
    <w:rsid w:val="00D866BD"/>
    <w:rsid w:val="00E103F7"/>
    <w:rsid w:val="00E2706A"/>
    <w:rsid w:val="00E742DC"/>
    <w:rsid w:val="00E77B26"/>
    <w:rsid w:val="00E94164"/>
    <w:rsid w:val="00EA1D95"/>
    <w:rsid w:val="00EB0E89"/>
    <w:rsid w:val="00EB51D1"/>
    <w:rsid w:val="00ED1A6D"/>
    <w:rsid w:val="00EE245E"/>
    <w:rsid w:val="00EE6CFB"/>
    <w:rsid w:val="00EF64D8"/>
    <w:rsid w:val="00F02326"/>
    <w:rsid w:val="00F06BA3"/>
    <w:rsid w:val="00F1080C"/>
    <w:rsid w:val="00F13495"/>
    <w:rsid w:val="00F40C92"/>
    <w:rsid w:val="00F63378"/>
    <w:rsid w:val="00F72CA6"/>
    <w:rsid w:val="00F73C4B"/>
    <w:rsid w:val="00F80770"/>
    <w:rsid w:val="00F872CC"/>
    <w:rsid w:val="00F976DE"/>
    <w:rsid w:val="00FB458C"/>
    <w:rsid w:val="00FB728E"/>
    <w:rsid w:val="00FE1D94"/>
    <w:rsid w:val="00FE3FEA"/>
    <w:rsid w:val="00FE4E41"/>
    <w:rsid w:val="00FF2AF5"/>
    <w:rsid w:val="00FF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DE1C2C"/>
  <w15:docId w15:val="{5CFF83C5-99AB-47C1-B026-D16B6348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97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B3C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3C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77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1586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86D"/>
    <w:rPr>
      <w:sz w:val="24"/>
      <w:szCs w:val="24"/>
    </w:rPr>
  </w:style>
  <w:style w:type="paragraph" w:styleId="Footer">
    <w:name w:val="footer"/>
    <w:basedOn w:val="Normal"/>
    <w:link w:val="FooterChar"/>
    <w:rsid w:val="0031586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1586D"/>
    <w:rPr>
      <w:sz w:val="24"/>
      <w:szCs w:val="24"/>
    </w:rPr>
  </w:style>
  <w:style w:type="table" w:styleId="TableGrid">
    <w:name w:val="Table Grid"/>
    <w:basedOn w:val="TableNormal"/>
    <w:rsid w:val="00D8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540F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40F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40FC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0F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40FCF"/>
    <w:rPr>
      <w:b/>
      <w:bCs/>
    </w:rPr>
  </w:style>
  <w:style w:type="character" w:styleId="Hyperlink">
    <w:name w:val="Hyperlink"/>
    <w:basedOn w:val="DefaultParagraphFont"/>
    <w:uiPriority w:val="99"/>
    <w:unhideWhenUsed/>
    <w:rsid w:val="009C05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lee.yasar.edu.tr/tez-savunma-sinavina-girebilmek-icin-aranan-yayin-kosullari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3CC32C-5466-46CA-97C4-570ACFFF9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.iscan</dc:creator>
  <cp:keywords/>
  <dc:description/>
  <cp:lastModifiedBy>Cansu Akçiçek</cp:lastModifiedBy>
  <cp:revision>8</cp:revision>
  <cp:lastPrinted>2020-02-28T16:13:00Z</cp:lastPrinted>
  <dcterms:created xsi:type="dcterms:W3CDTF">2020-12-24T10:29:00Z</dcterms:created>
  <dcterms:modified xsi:type="dcterms:W3CDTF">2022-04-26T06:37:00Z</dcterms:modified>
</cp:coreProperties>
</file>